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India</w:t>
      </w:r>
      <w:r>
        <w:t xml:space="preserve"> </w:t>
      </w:r>
      <w:r>
        <w:t xml:space="preserve">Bangalore</w:t>
      </w:r>
    </w:p>
    <w:bookmarkStart w:id="24" w:name="X395cf2d2c81946fab2525359a381b8181d02aae"/>
    <w:p>
      <w:pPr>
        <w:pStyle w:val="Heading1"/>
      </w:pPr>
      <w:r>
        <w:t xml:space="preserve">Cover Letter for Primary Teacher Position</w:t>
      </w:r>
    </w:p>
    <w:p>
      <w:pPr>
        <w:pStyle w:val="FirstParagraph"/>
      </w:pPr>
      <w:r>
        <w:rPr>
          <w:bCs/>
          <w:b/>
        </w:rPr>
        <w:t xml:space="preserve">Dear [Hiring Manager's Name],</w:t>
      </w:r>
    </w:p>
    <w:p>
      <w:pPr>
        <w:pStyle w:val="BodyText"/>
      </w:pPr>
      <w:r>
        <w:t xml:space="preserve">I am writing to express my sincere interest in the Primary Teacher position at your esteemed institution in India, specifically Bangalore. With a passion for nurturing young minds and a deep commitment to education, I believe my qualifications, experience, and enthusiasm align perfectly with the values and goals of your school. As an educator who has dedicated over [X years] to teaching primary-level students, I am eager to contribute my skills in creating engaging learning environments that foster intellectual curiosity, emotional growth, and academic excellence in the vibrant community of Bangalore.</w:t>
      </w:r>
    </w:p>
    <w:p>
      <w:pPr>
        <w:pStyle w:val="BodyText"/>
      </w:pPr>
      <w:r>
        <w:t xml:space="preserve">Bangalore, known as the "Silicon Valley of India," is a city that thrives on innovation and diversity. The educational landscape here is dynamic, with a growing emphasis on holistic development and inclusive learning. As a teacher who has worked in both urban and rural settings across India, I understand the unique challenges and opportunities that come with teaching in such a culturally rich environment. My experience in designing age-appropriate curricula, implementing interactive teaching methodologies, and fostering student-centered classrooms has prepared me to thrive in the fast-paced yet supportive atmosphere of Bangalore's educational institutions.</w:t>
      </w:r>
    </w:p>
    <w:bookmarkStart w:id="20" w:name="why-i-am-a-strong-fit-for-this-role"/>
    <w:p>
      <w:pPr>
        <w:pStyle w:val="Heading2"/>
      </w:pPr>
      <w:r>
        <w:t xml:space="preserve">Why I Am a Strong Fit for This Role</w:t>
      </w:r>
    </w:p>
    <w:p>
      <w:pPr>
        <w:pStyle w:val="FirstParagraph"/>
      </w:pPr>
      <w:r>
        <w:t xml:space="preserve">As a Primary Teacher, my core strengths lie in my ability to connect with children, adapt to their individual learning needs, and create an inclusive classroom culture. In my previous role at [Previous School Name] in [Location], I successfully designed and delivered a curriculum that integrated technology, arts, and critical thinking skills while adhering to the National Council of Educational Research and Training (NCERT) guidelines. This experience has equipped me with the tools to align my teaching practices with India's educational standards while encouraging creativity and problem-solving among students.</w:t>
      </w:r>
    </w:p>
    <w:p>
      <w:pPr>
        <w:pStyle w:val="BodyText"/>
      </w:pPr>
      <w:r>
        <w:t xml:space="preserve">One of my proudest achievements was leading a project that incorporated local cultural elements into the classroom, such as storytelling sessions featuring traditional Indian folktales and hands-on activities related to Bangalore's historical landmarks. This approach not only deepened students' understanding of their heritage but also strengthened their connection to the community. I firmly believe that education is not just about academics but also about instilling a sense of identity, responsibility, and global awareness in young learners.</w:t>
      </w:r>
    </w:p>
    <w:p>
      <w:pPr>
        <w:pStyle w:val="BodyText"/>
      </w:pPr>
      <w:r>
        <w:t xml:space="preserve">My teaching philosophy emphasizes collaboration, empathy, and lifelong learning. I actively engage parents through regular communication and workshops on child development, ensuring that the home-school partnership is strong. In Bangalore's competitive educational ecosystem, where parents often seek institutions that balance academic rigor with emotional support, I am confident in my ability to meet these expectations while maintaining a joyful and motivating classroom environment.</w:t>
      </w:r>
    </w:p>
    <w:bookmarkEnd w:id="20"/>
    <w:bookmarkStart w:id="21" w:name="X25b1eae39a9cd26530e5583d002aee623407033"/>
    <w:p>
      <w:pPr>
        <w:pStyle w:val="Heading2"/>
      </w:pPr>
      <w:r>
        <w:t xml:space="preserve">Understanding the Indian Education System</w:t>
      </w:r>
    </w:p>
    <w:p>
      <w:pPr>
        <w:pStyle w:val="FirstParagraph"/>
      </w:pPr>
      <w:r>
        <w:t xml:space="preserve">As an educator who has worked within India's educational framework for several years, I am well-versed in the nuances of teaching primary-level students. The Central Board of Secondary Education (CBSE) and other state boards place a strong emphasis on foundational skills such as numeracy, literacy, and social values. My approach to teaching reflects this focus while also incorporating modern pedagogical techniques like differentiated instruction, gamification, and project-based learning.</w:t>
      </w:r>
    </w:p>
    <w:p>
      <w:pPr>
        <w:pStyle w:val="BodyText"/>
      </w:pPr>
      <w:r>
        <w:t xml:space="preserve">Bangalore's schools are known for their progressive outlook and integration of digital tools in the classroom. I have experience using platforms like Google Classroom, Kahoot!, and interactive whiteboards to enhance student engagement. Additionally, I have participated in training programs on child psychology and special education, which has enabled me to support students with diverse learning needs effectively.</w:t>
      </w:r>
    </w:p>
    <w:bookmarkEnd w:id="21"/>
    <w:bookmarkStart w:id="22" w:name="commitment-to-community-and-growth"/>
    <w:p>
      <w:pPr>
        <w:pStyle w:val="Heading2"/>
      </w:pPr>
      <w:r>
        <w:t xml:space="preserve">Commitment to Community and Growth</w:t>
      </w:r>
    </w:p>
    <w:p>
      <w:pPr>
        <w:pStyle w:val="FirstParagraph"/>
      </w:pPr>
      <w:r>
        <w:t xml:space="preserve">Bangalore is a city that values innovation, and I am eager to contribute to its educational growth. I have volunteered with local NGOs focused on improving access to quality education for underprivileged children, which has deepened my understanding of the socio-economic challenges faced by many families in the region. This experience has reinforced my dedication to creating equitable learning opportunities for all students, regardless of their background.</w:t>
      </w:r>
    </w:p>
    <w:p>
      <w:pPr>
        <w:pStyle w:val="BodyText"/>
      </w:pPr>
      <w:r>
        <w:t xml:space="preserve">Moreover, I am passionate about professional development and have attended seminars on topics such as mindfulness in education, inclusive pedagogy, and sustainable classroom practices. I believe that staying updated with the latest educational trends is essential to providing the best possible learning experience for students. In Bangalore's ever-evolving educational scene, this commitment to growth will allow me to continuously improve my teaching methods and adapt to new challenges.</w:t>
      </w:r>
    </w:p>
    <w:bookmarkEnd w:id="22"/>
    <w:bookmarkStart w:id="23" w:name="why-your-institution"/>
    <w:p>
      <w:pPr>
        <w:pStyle w:val="Heading2"/>
      </w:pPr>
      <w:r>
        <w:t xml:space="preserve">Why Your Institution?</w:t>
      </w:r>
    </w:p>
    <w:p>
      <w:pPr>
        <w:pStyle w:val="FirstParagraph"/>
      </w:pPr>
      <w:r>
        <w:t xml:space="preserve">Your school's reputation for fostering a nurturing yet challenging environment for students resonates deeply with my personal and professional values. I admire your focus on [specific initiative, e.g., "community service," "environmental education," or "student leadership"], which aligns with my belief in holistic development. I am particularly drawn to the opportunity to work with a team of dedicated educators who share a vision for empowering the next generation of learners.</w:t>
      </w:r>
    </w:p>
    <w:p>
      <w:pPr>
        <w:pStyle w:val="BodyText"/>
      </w:pPr>
      <w:r>
        <w:t xml:space="preserve">I am confident that my skills, combined with my passion for teaching and deep respect for India's cultural diversity, will make me an asset to your institution. I would be honored to contribute to your mission of shaping well-rounded individuals who are prepared to thrive in a globalized world while remaining rooted in their heritage.</w:t>
      </w:r>
    </w:p>
    <w:p>
      <w:pPr>
        <w:pStyle w:val="BodyText"/>
      </w:pPr>
      <w:r>
        <w:t xml:space="preserve">Thank you for considering my application. I would welcome the opportunity to discuss how my experience and vision align with the needs of your school. Please feel free to contact me at [Your Phone Number] or [Your Email Address] at your earliest convenience. I look forward to the possibility of contributing to the continued success of your institution in India, particularly in Bangalore, where education plays a vital role in shaping the futur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 India Bangalore</dc:title>
  <dc:creator/>
  <dc:language>en</dc:language>
  <cp:keywords/>
  <dcterms:created xsi:type="dcterms:W3CDTF">2026-07-23T14:40:27Z</dcterms:created>
  <dcterms:modified xsi:type="dcterms:W3CDTF">2026-07-23T14:40:27Z</dcterms:modified>
</cp:coreProperties>
</file>

<file path=docProps/custom.xml><?xml version="1.0" encoding="utf-8"?>
<Properties xmlns="http://schemas.openxmlformats.org/officeDocument/2006/custom-properties" xmlns:vt="http://schemas.openxmlformats.org/officeDocument/2006/docPropsVTypes"/>
</file>